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7F548" w14:textId="77777777" w:rsidR="004636D5" w:rsidRDefault="008134B0" w:rsidP="0025654B">
      <w:pPr>
        <w:pStyle w:val="Heading2"/>
        <w:rPr>
          <w:szCs w:val="24"/>
        </w:rPr>
      </w:pPr>
      <w:bookmarkStart w:id="0" w:name="_GoBack"/>
      <w:bookmarkEnd w:id="0"/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1BDD261" wp14:editId="0A3CA9C9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Cs w:val="24"/>
        </w:rPr>
        <w:t xml:space="preserve">Form </w:t>
      </w:r>
      <w:r w:rsidR="00FC6D59">
        <w:rPr>
          <w:szCs w:val="24"/>
        </w:rPr>
        <w:t>BBFA-</w:t>
      </w:r>
      <w:r w:rsidR="002C44A3">
        <w:rPr>
          <w:szCs w:val="24"/>
        </w:rPr>
        <w:t>5</w:t>
      </w:r>
    </w:p>
    <w:p w14:paraId="59B9A30C" w14:textId="77777777" w:rsidR="00CC1571" w:rsidRPr="00CC1571" w:rsidRDefault="00FC6D59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41B0DFAC" w14:textId="77777777"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ADAC2A" wp14:editId="58B298B4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F87B05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39819AEF" w14:textId="77777777" w:rsidR="00686A63" w:rsidRDefault="00686A63" w:rsidP="00686A63">
      <w:pPr>
        <w:pStyle w:val="NormalWeb"/>
        <w:spacing w:before="0" w:after="0"/>
        <w:jc w:val="center"/>
        <w:rPr>
          <w:b/>
          <w:sz w:val="36"/>
          <w:szCs w:val="36"/>
        </w:rPr>
      </w:pPr>
    </w:p>
    <w:p w14:paraId="3C21874F" w14:textId="77777777" w:rsidR="002C44A3" w:rsidRPr="00686A63" w:rsidRDefault="00686A63" w:rsidP="00686A63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Lassiter High School Council</w:t>
      </w:r>
    </w:p>
    <w:p w14:paraId="6D50BC49" w14:textId="77777777" w:rsidR="002C44A3" w:rsidRPr="00C21B83" w:rsidRDefault="002C44A3" w:rsidP="002C44A3">
      <w:r>
        <w:tab/>
      </w:r>
      <w:r w:rsidR="00686A63">
        <w:tab/>
      </w:r>
      <w:r w:rsidR="00686A63">
        <w:tab/>
      </w:r>
      <w:r w:rsidR="00686A63">
        <w:tab/>
      </w:r>
      <w:r w:rsidR="00686A63">
        <w:tab/>
      </w:r>
    </w:p>
    <w:p w14:paraId="4D542D83" w14:textId="77777777" w:rsidR="002C44A3" w:rsidRPr="00FD5AD6" w:rsidRDefault="000C7150" w:rsidP="002C44A3">
      <w:pPr>
        <w:ind w:left="144"/>
        <w:jc w:val="center"/>
      </w:pPr>
      <w:r>
        <w:t>September 05, 2018</w:t>
      </w:r>
    </w:p>
    <w:p w14:paraId="3162D122" w14:textId="77777777" w:rsidR="002C44A3" w:rsidRPr="005C6B23" w:rsidRDefault="002C44A3" w:rsidP="002C44A3">
      <w:pPr>
        <w:ind w:left="144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6FDD753" w14:textId="77777777" w:rsidR="002C44A3" w:rsidRPr="00855B82" w:rsidRDefault="002C44A3" w:rsidP="002C44A3">
      <w:pPr>
        <w:ind w:left="144"/>
        <w:jc w:val="center"/>
        <w:rPr>
          <w:sz w:val="16"/>
          <w:szCs w:val="16"/>
        </w:rPr>
      </w:pPr>
      <w:r w:rsidRPr="00855B82">
        <w:rPr>
          <w:sz w:val="16"/>
          <w:szCs w:val="16"/>
        </w:rPr>
        <w:t>(Date)</w:t>
      </w:r>
    </w:p>
    <w:p w14:paraId="433A5A0D" w14:textId="77777777" w:rsidR="002C44A3" w:rsidRPr="00FD5AD6" w:rsidRDefault="002C44A3" w:rsidP="002C44A3">
      <w:pPr>
        <w:ind w:left="144"/>
        <w:jc w:val="center"/>
      </w:pPr>
    </w:p>
    <w:p w14:paraId="309D88D4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720"/>
          <w:tab w:val="left" w:pos="1080"/>
          <w:tab w:val="right" w:pos="8460"/>
        </w:tabs>
        <w:ind w:left="144" w:firstLine="0"/>
      </w:pPr>
      <w:r w:rsidRPr="004C3366">
        <w:t>Call to Order</w:t>
      </w:r>
    </w:p>
    <w:p w14:paraId="2696FA45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  <w:r w:rsidRPr="004C3366">
        <w:tab/>
      </w:r>
    </w:p>
    <w:p w14:paraId="090BE6F6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720"/>
          <w:tab w:val="left" w:pos="1080"/>
          <w:tab w:val="right" w:pos="8460"/>
        </w:tabs>
        <w:ind w:left="144" w:firstLine="0"/>
      </w:pPr>
      <w:r w:rsidRPr="004C3366">
        <w:t>Pledge of Allegiance</w:t>
      </w:r>
      <w:r w:rsidRPr="004C3366">
        <w:tab/>
      </w:r>
    </w:p>
    <w:p w14:paraId="28A82032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</w:p>
    <w:p w14:paraId="54E7D3D0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720"/>
          <w:tab w:val="right" w:pos="8460"/>
        </w:tabs>
        <w:ind w:left="144" w:firstLine="0"/>
      </w:pPr>
      <w:r w:rsidRPr="004C3366">
        <w:t>Approval of Agenda</w:t>
      </w:r>
    </w:p>
    <w:p w14:paraId="5CB5AE80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right" w:pos="8460"/>
        </w:tabs>
        <w:ind w:left="144"/>
      </w:pPr>
    </w:p>
    <w:p w14:paraId="40F43978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 xml:space="preserve">Approval of Minutes </w:t>
      </w:r>
    </w:p>
    <w:p w14:paraId="744D89AE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</w:p>
    <w:p w14:paraId="5DA7D74A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>Presentation to School Council</w:t>
      </w:r>
      <w:r>
        <w:t>:</w:t>
      </w:r>
      <w:r w:rsidRPr="004C3366">
        <w:t xml:space="preserve"> </w:t>
      </w:r>
    </w:p>
    <w:p w14:paraId="0AFB0E20" w14:textId="77777777" w:rsidR="002C44A3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</w:p>
    <w:p w14:paraId="5C5985BD" w14:textId="77777777" w:rsidR="002C44A3" w:rsidRDefault="000C7150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  <w:t>Topic:  School Safety Committee/Plan            Presenter:  Jamie Gabel</w:t>
      </w:r>
    </w:p>
    <w:p w14:paraId="716C92A0" w14:textId="77777777" w:rsidR="002C44A3" w:rsidRPr="00FD5AD6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6D4204B3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720"/>
          <w:tab w:val="clear" w:pos="4320"/>
          <w:tab w:val="clear" w:pos="8640"/>
        </w:tabs>
        <w:ind w:left="144" w:firstLine="0"/>
      </w:pPr>
      <w:r w:rsidRPr="004C3366">
        <w:t>Report of the Principal</w:t>
      </w:r>
      <w:r>
        <w:t>:</w:t>
      </w:r>
    </w:p>
    <w:p w14:paraId="18BB3B8B" w14:textId="77777777" w:rsidR="002C44A3" w:rsidRPr="005C6B23" w:rsidRDefault="000C7150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  <w:t>Topic:</w:t>
      </w:r>
      <w:r w:rsidR="002C44A3">
        <w:tab/>
      </w:r>
    </w:p>
    <w:p w14:paraId="61E8085A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1D956221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</w:pPr>
    </w:p>
    <w:p w14:paraId="06E24204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>Old Business</w:t>
      </w:r>
      <w:r>
        <w:t xml:space="preserve"> Topics:</w:t>
      </w:r>
    </w:p>
    <w:p w14:paraId="310B4582" w14:textId="77777777" w:rsidR="002C44A3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  <w:r>
        <w:t xml:space="preserve"> </w:t>
      </w:r>
    </w:p>
    <w:p w14:paraId="18764C98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D6517D2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7A4F9A65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5AE2FCFE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>New Business</w:t>
      </w:r>
      <w:r>
        <w:t xml:space="preserve">/Topics: </w:t>
      </w:r>
    </w:p>
    <w:p w14:paraId="5110701E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</w:pPr>
    </w:p>
    <w:p w14:paraId="7EAA128D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D969B64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75D42204" w14:textId="77777777" w:rsidR="002C44A3" w:rsidRPr="004C3366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 xml:space="preserve">Adjournment </w:t>
      </w:r>
    </w:p>
    <w:p w14:paraId="6629F9B9" w14:textId="77777777" w:rsidR="002C44A3" w:rsidRPr="004C3366" w:rsidRDefault="002C44A3" w:rsidP="002C44A3">
      <w:pPr>
        <w:pStyle w:val="Style1"/>
        <w:tabs>
          <w:tab w:val="left" w:pos="540"/>
          <w:tab w:val="left" w:pos="720"/>
          <w:tab w:val="left" w:pos="900"/>
          <w:tab w:val="left" w:pos="1080"/>
          <w:tab w:val="left" w:pos="5040"/>
        </w:tabs>
        <w:ind w:left="144"/>
        <w:rPr>
          <w:rFonts w:ascii="Times New Roman" w:hAnsi="Times New Roman"/>
          <w:szCs w:val="24"/>
        </w:rPr>
      </w:pPr>
      <w:r w:rsidRPr="004C3366">
        <w:rPr>
          <w:rFonts w:ascii="Times New Roman" w:hAnsi="Times New Roman"/>
          <w:szCs w:val="24"/>
        </w:rPr>
        <w:t xml:space="preserve">  </w:t>
      </w:r>
    </w:p>
    <w:p w14:paraId="735E1B3A" w14:textId="77777777" w:rsidR="002C44A3" w:rsidRPr="004C3366" w:rsidRDefault="00686A63" w:rsidP="002C44A3">
      <w:pPr>
        <w:pStyle w:val="Style1"/>
        <w:tabs>
          <w:tab w:val="left" w:pos="540"/>
          <w:tab w:val="left" w:pos="720"/>
          <w:tab w:val="left" w:pos="900"/>
          <w:tab w:val="left" w:pos="1080"/>
        </w:tabs>
        <w:ind w:left="144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iCs/>
          <w:szCs w:val="24"/>
        </w:rPr>
        <w:t xml:space="preserve">Lassiter High </w:t>
      </w:r>
      <w:r w:rsidR="002C44A3" w:rsidRPr="004C3366">
        <w:rPr>
          <w:rFonts w:ascii="Times New Roman" w:hAnsi="Times New Roman"/>
          <w:iCs/>
          <w:szCs w:val="24"/>
        </w:rPr>
        <w:t>School Council</w:t>
      </w:r>
    </w:p>
    <w:p w14:paraId="7C4764EC" w14:textId="77777777" w:rsidR="002C44A3" w:rsidRDefault="00686A63" w:rsidP="002C44A3">
      <w:pPr>
        <w:ind w:left="144"/>
      </w:pPr>
      <w:r>
        <w:tab/>
      </w:r>
      <w:r>
        <w:tab/>
      </w:r>
      <w:r>
        <w:tab/>
      </w:r>
      <w:r>
        <w:tab/>
      </w:r>
      <w:r>
        <w:tab/>
        <w:t xml:space="preserve">       </w:t>
      </w:r>
    </w:p>
    <w:p w14:paraId="59F79E74" w14:textId="77777777" w:rsidR="002C44A3" w:rsidRDefault="002C44A3" w:rsidP="002C44A3">
      <w:pPr>
        <w:ind w:left="144"/>
      </w:pPr>
    </w:p>
    <w:p w14:paraId="0B86B790" w14:textId="77777777" w:rsidR="002C44A3" w:rsidRPr="00B77225" w:rsidRDefault="002C44A3" w:rsidP="002C44A3">
      <w:pPr>
        <w:ind w:left="144"/>
        <w:jc w:val="center"/>
        <w:rPr>
          <w:b/>
        </w:rPr>
      </w:pPr>
    </w:p>
    <w:p w14:paraId="4A3CC69C" w14:textId="77777777" w:rsidR="002C44A3" w:rsidRPr="009C75DB" w:rsidRDefault="00686A63" w:rsidP="002C44A3">
      <w:pPr>
        <w:ind w:left="144"/>
        <w:jc w:val="center"/>
        <w:rPr>
          <w:sz w:val="20"/>
          <w:szCs w:val="20"/>
        </w:rPr>
      </w:pPr>
      <w:r>
        <w:rPr>
          <w:sz w:val="20"/>
          <w:szCs w:val="20"/>
        </w:rPr>
        <w:t>2601 Shallowford Rd., Marietta GA  30066</w:t>
      </w:r>
    </w:p>
    <w:p w14:paraId="189C2A76" w14:textId="77777777" w:rsidR="002C44A3" w:rsidRPr="009C75DB" w:rsidRDefault="00686A63" w:rsidP="002C44A3">
      <w:pPr>
        <w:ind w:left="144"/>
        <w:jc w:val="center"/>
        <w:rPr>
          <w:sz w:val="20"/>
          <w:szCs w:val="20"/>
        </w:rPr>
      </w:pPr>
      <w:r>
        <w:rPr>
          <w:sz w:val="20"/>
          <w:szCs w:val="20"/>
        </w:rPr>
        <w:t>678-492-5053</w:t>
      </w:r>
    </w:p>
    <w:p w14:paraId="3A15B7E6" w14:textId="77777777" w:rsidR="002C44A3" w:rsidRPr="009C75DB" w:rsidRDefault="00686A63" w:rsidP="00686A63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www.lassiterhigh.org</w:t>
      </w:r>
    </w:p>
    <w:p w14:paraId="6E3CD3E2" w14:textId="77777777" w:rsidR="002C44A3" w:rsidRPr="009C75DB" w:rsidRDefault="002C44A3" w:rsidP="002C44A3">
      <w:pPr>
        <w:ind w:left="144"/>
        <w:jc w:val="center"/>
        <w:rPr>
          <w:sz w:val="20"/>
          <w:szCs w:val="20"/>
        </w:rPr>
      </w:pPr>
    </w:p>
    <w:p w14:paraId="2E99836F" w14:textId="77777777" w:rsidR="002C44A3" w:rsidRDefault="002C44A3" w:rsidP="002C44A3">
      <w:pPr>
        <w:ind w:left="144"/>
        <w:rPr>
          <w:sz w:val="18"/>
          <w:szCs w:val="18"/>
        </w:rPr>
      </w:pPr>
    </w:p>
    <w:p w14:paraId="5253F664" w14:textId="77777777" w:rsidR="002C44A3" w:rsidRPr="00955AC1" w:rsidRDefault="002C44A3" w:rsidP="002C44A3">
      <w:pPr>
        <w:ind w:left="144"/>
        <w:jc w:val="right"/>
      </w:pP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1C5B73">
        <w:t>, Principal</w:t>
      </w:r>
    </w:p>
    <w:p w14:paraId="7A203596" w14:textId="77777777" w:rsidR="00CC1571" w:rsidRPr="00955AC1" w:rsidRDefault="00CC1571" w:rsidP="002C44A3">
      <w:pPr>
        <w:pStyle w:val="NormalWeb"/>
        <w:spacing w:before="0" w:after="0"/>
        <w:jc w:val="center"/>
        <w:rPr>
          <w:b/>
          <w:sz w:val="36"/>
          <w:szCs w:val="36"/>
        </w:rPr>
      </w:pPr>
    </w:p>
    <w:sectPr w:rsidR="00CC1571" w:rsidRPr="00955AC1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20AD8" w14:textId="77777777" w:rsidR="00EA782B" w:rsidRDefault="00EA782B">
      <w:r>
        <w:separator/>
      </w:r>
    </w:p>
  </w:endnote>
  <w:endnote w:type="continuationSeparator" w:id="0">
    <w:p w14:paraId="5853FD8C" w14:textId="77777777" w:rsidR="00EA782B" w:rsidRDefault="00EA7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F9493612-3522-447F-B451-7A9876F9007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3F6D08A5-BD7D-465C-BAD3-D04B107DCC48}"/>
    <w:embedBold r:id="rId3" w:fontKey="{218E463C-5096-4A91-A979-BB4EB59B62BD}"/>
    <w:embedItalic r:id="rId4" w:fontKey="{72B42226-1687-45B2-9D90-00CC755A69B8}"/>
    <w:embedBoldItalic r:id="rId5" w:fontKey="{36B6308B-662E-463C-919C-5E84C71D28E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B05D5514-C776-4782-BEE9-C0C5A280DEE3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3BD024F0-BDFC-4297-9138-C5BB8FE2253F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EA353806-31D2-4DB9-8760-3183B95B5BDC}"/>
    <w:embedBold r:id="rId9" w:fontKey="{FD18BBC7-C3F7-434A-97A5-A564D8D816A9}"/>
    <w:embedBoldItalic r:id="rId10" w:fontKey="{2C974F7B-8EE5-47BC-ABFF-B6C34562D6E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4B3D848E-3615-4E23-A2CE-4F1B2CA29F1A}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  <w:embedRegular r:id="rId12" w:fontKey="{E9BF2D4B-F38E-4FFB-B307-E1D28AC7E0F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0078BDD8-0998-4064-84D4-973E928F7144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4" w:fontKey="{693586B8-2B02-4FAC-B0C2-F3F898ECBA2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869E4" w14:textId="77777777" w:rsidR="00426E88" w:rsidRPr="001F2E49" w:rsidRDefault="005702D8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56150E">
      <w:rPr>
        <w:sz w:val="24"/>
        <w:szCs w:val="24"/>
      </w:rPr>
      <w:t>7/1/18: Chief of Staff</w:t>
    </w:r>
    <w:r w:rsidR="00426E88" w:rsidRPr="001F2E49">
      <w:rPr>
        <w:sz w:val="24"/>
        <w:szCs w:val="24"/>
      </w:rPr>
      <w:tab/>
    </w:r>
    <w:r w:rsidR="00426E88" w:rsidRPr="001F2E49">
      <w:rPr>
        <w:sz w:val="24"/>
        <w:szCs w:val="24"/>
      </w:rPr>
      <w:tab/>
      <w:t xml:space="preserve">Page </w:t>
    </w:r>
    <w:r w:rsidR="00426E88" w:rsidRPr="001F2E49">
      <w:rPr>
        <w:sz w:val="24"/>
        <w:szCs w:val="24"/>
      </w:rPr>
      <w:fldChar w:fldCharType="begin"/>
    </w:r>
    <w:r w:rsidR="00426E88" w:rsidRPr="001F2E49">
      <w:rPr>
        <w:sz w:val="24"/>
        <w:szCs w:val="24"/>
      </w:rPr>
      <w:instrText xml:space="preserve"> PAGE  \* Arabic  \* MERGEFORMAT </w:instrText>
    </w:r>
    <w:r w:rsidR="00426E88" w:rsidRPr="001F2E49">
      <w:rPr>
        <w:sz w:val="24"/>
        <w:szCs w:val="24"/>
      </w:rPr>
      <w:fldChar w:fldCharType="separate"/>
    </w:r>
    <w:r w:rsidR="000C7150">
      <w:rPr>
        <w:noProof/>
        <w:sz w:val="24"/>
        <w:szCs w:val="24"/>
      </w:rPr>
      <w:t>1</w:t>
    </w:r>
    <w:r w:rsidR="00426E88" w:rsidRPr="001F2E49">
      <w:rPr>
        <w:sz w:val="24"/>
        <w:szCs w:val="24"/>
      </w:rPr>
      <w:fldChar w:fldCharType="end"/>
    </w:r>
    <w:r w:rsidR="00426E88" w:rsidRPr="001F2E49">
      <w:rPr>
        <w:sz w:val="24"/>
        <w:szCs w:val="24"/>
      </w:rPr>
      <w:t xml:space="preserve"> of </w:t>
    </w:r>
    <w:r w:rsidR="00426E88" w:rsidRPr="001F2E49">
      <w:rPr>
        <w:sz w:val="24"/>
        <w:szCs w:val="24"/>
      </w:rPr>
      <w:fldChar w:fldCharType="begin"/>
    </w:r>
    <w:r w:rsidR="00426E88" w:rsidRPr="001F2E49">
      <w:rPr>
        <w:sz w:val="24"/>
        <w:szCs w:val="24"/>
      </w:rPr>
      <w:instrText xml:space="preserve"> NUMPAGES  \* Arabic  \* MERGEFORMAT </w:instrText>
    </w:r>
    <w:r w:rsidR="00426E88" w:rsidRPr="001F2E49">
      <w:rPr>
        <w:sz w:val="24"/>
        <w:szCs w:val="24"/>
      </w:rPr>
      <w:fldChar w:fldCharType="separate"/>
    </w:r>
    <w:r w:rsidR="000C7150">
      <w:rPr>
        <w:noProof/>
        <w:sz w:val="24"/>
        <w:szCs w:val="24"/>
      </w:rPr>
      <w:t>1</w:t>
    </w:r>
    <w:r w:rsidR="00426E88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FA8F1" w14:textId="77777777" w:rsidR="00EA782B" w:rsidRDefault="00EA782B">
      <w:r>
        <w:separator/>
      </w:r>
    </w:p>
  </w:footnote>
  <w:footnote w:type="continuationSeparator" w:id="0">
    <w:p w14:paraId="021B50EE" w14:textId="77777777" w:rsidR="00EA782B" w:rsidRDefault="00EA7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in;height:3in" o:bullet="t"/>
    </w:pict>
  </w:numPicBullet>
  <w:numPicBullet w:numPicBulletId="1">
    <w:pict>
      <v:shape id="_x0000_i1030" type="#_x0000_t75" style="width:3in;height:3in" o:bullet="t"/>
    </w:pict>
  </w:numPicBullet>
  <w:numPicBullet w:numPicBulletId="2">
    <w:pict>
      <v:shape id="_x0000_i1031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AD65E72"/>
    <w:multiLevelType w:val="hybridMultilevel"/>
    <w:tmpl w:val="EE62C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1EB7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A65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96C3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CE4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3D2DE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2471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CAA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04BE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86C23A7"/>
    <w:multiLevelType w:val="hybridMultilevel"/>
    <w:tmpl w:val="079AFB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0E81B78"/>
    <w:multiLevelType w:val="hybridMultilevel"/>
    <w:tmpl w:val="376C9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47477"/>
    <w:multiLevelType w:val="hybridMultilevel"/>
    <w:tmpl w:val="8B3E6BB8"/>
    <w:lvl w:ilvl="0" w:tplc="EBCEE4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94EE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AAF3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76EF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6022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C26A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6697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8AFF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328B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6861846"/>
    <w:multiLevelType w:val="hybridMultilevel"/>
    <w:tmpl w:val="CB5C0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14D8B"/>
    <w:multiLevelType w:val="hybridMultilevel"/>
    <w:tmpl w:val="3D1228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B51EE8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4C68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3687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DC33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EEA6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20D1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32BD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F8EA1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455D12"/>
    <w:multiLevelType w:val="hybridMultilevel"/>
    <w:tmpl w:val="80C2FF44"/>
    <w:lvl w:ilvl="0" w:tplc="87DECBC2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40E3795E"/>
    <w:multiLevelType w:val="hybridMultilevel"/>
    <w:tmpl w:val="9C7CC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2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C27368"/>
    <w:multiLevelType w:val="hybridMultilevel"/>
    <w:tmpl w:val="A9C8F0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3"/>
  </w:num>
  <w:num w:numId="3">
    <w:abstractNumId w:val="22"/>
  </w:num>
  <w:num w:numId="4">
    <w:abstractNumId w:val="0"/>
  </w:num>
  <w:num w:numId="5">
    <w:abstractNumId w:val="1"/>
  </w:num>
  <w:num w:numId="6">
    <w:abstractNumId w:val="9"/>
  </w:num>
  <w:num w:numId="7">
    <w:abstractNumId w:val="23"/>
  </w:num>
  <w:num w:numId="8">
    <w:abstractNumId w:val="17"/>
  </w:num>
  <w:num w:numId="9">
    <w:abstractNumId w:val="19"/>
  </w:num>
  <w:num w:numId="10">
    <w:abstractNumId w:val="16"/>
  </w:num>
  <w:num w:numId="11">
    <w:abstractNumId w:val="5"/>
  </w:num>
  <w:num w:numId="12">
    <w:abstractNumId w:val="8"/>
  </w:num>
  <w:num w:numId="13">
    <w:abstractNumId w:val="18"/>
  </w:num>
  <w:num w:numId="14">
    <w:abstractNumId w:val="14"/>
  </w:num>
  <w:num w:numId="15">
    <w:abstractNumId w:val="20"/>
  </w:num>
  <w:num w:numId="16">
    <w:abstractNumId w:val="13"/>
  </w:num>
  <w:num w:numId="17">
    <w:abstractNumId w:val="7"/>
  </w:num>
  <w:num w:numId="18">
    <w:abstractNumId w:val="2"/>
  </w:num>
  <w:num w:numId="19">
    <w:abstractNumId w:val="11"/>
  </w:num>
  <w:num w:numId="20">
    <w:abstractNumId w:val="4"/>
  </w:num>
  <w:num w:numId="21">
    <w:abstractNumId w:val="24"/>
  </w:num>
  <w:num w:numId="22">
    <w:abstractNumId w:val="6"/>
  </w:num>
  <w:num w:numId="23">
    <w:abstractNumId w:val="10"/>
  </w:num>
  <w:num w:numId="24">
    <w:abstractNumId w:val="15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TM3MjEwMjU3MbdQ0lEKTi0uzszPAykwqQUATxyr3ywAAAA="/>
  </w:docVars>
  <w:rsids>
    <w:rsidRoot w:val="00A2666D"/>
    <w:rsid w:val="0000583A"/>
    <w:rsid w:val="0001478E"/>
    <w:rsid w:val="00024FC3"/>
    <w:rsid w:val="000353D7"/>
    <w:rsid w:val="000354A9"/>
    <w:rsid w:val="000A4B0B"/>
    <w:rsid w:val="000A5B9D"/>
    <w:rsid w:val="000C7150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5654B"/>
    <w:rsid w:val="00293A8A"/>
    <w:rsid w:val="002C2D3B"/>
    <w:rsid w:val="002C44A3"/>
    <w:rsid w:val="002D12BD"/>
    <w:rsid w:val="002E444C"/>
    <w:rsid w:val="00306E36"/>
    <w:rsid w:val="00334C42"/>
    <w:rsid w:val="003462CA"/>
    <w:rsid w:val="00363644"/>
    <w:rsid w:val="003D67FD"/>
    <w:rsid w:val="003F259F"/>
    <w:rsid w:val="00426E88"/>
    <w:rsid w:val="004533CF"/>
    <w:rsid w:val="004636D5"/>
    <w:rsid w:val="004C38FD"/>
    <w:rsid w:val="004D6919"/>
    <w:rsid w:val="004E7305"/>
    <w:rsid w:val="005402E8"/>
    <w:rsid w:val="005435F9"/>
    <w:rsid w:val="00545868"/>
    <w:rsid w:val="0056150E"/>
    <w:rsid w:val="005702D8"/>
    <w:rsid w:val="00570EBA"/>
    <w:rsid w:val="00590E81"/>
    <w:rsid w:val="005B1AD7"/>
    <w:rsid w:val="005D5B37"/>
    <w:rsid w:val="005E42D1"/>
    <w:rsid w:val="005F596A"/>
    <w:rsid w:val="00686A63"/>
    <w:rsid w:val="00691A17"/>
    <w:rsid w:val="006F7727"/>
    <w:rsid w:val="00702ECC"/>
    <w:rsid w:val="0070685B"/>
    <w:rsid w:val="007105A7"/>
    <w:rsid w:val="00722FB5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9B3C9B"/>
    <w:rsid w:val="00A22971"/>
    <w:rsid w:val="00A2666D"/>
    <w:rsid w:val="00A66B66"/>
    <w:rsid w:val="00AB55B1"/>
    <w:rsid w:val="00B00799"/>
    <w:rsid w:val="00B32F74"/>
    <w:rsid w:val="00B63802"/>
    <w:rsid w:val="00BD52F4"/>
    <w:rsid w:val="00BF0E08"/>
    <w:rsid w:val="00C40DBF"/>
    <w:rsid w:val="00C54DB5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A5E91"/>
    <w:rsid w:val="00EA782B"/>
    <w:rsid w:val="00EB324F"/>
    <w:rsid w:val="00F0131A"/>
    <w:rsid w:val="00F1524A"/>
    <w:rsid w:val="00F17C09"/>
    <w:rsid w:val="00F3382E"/>
    <w:rsid w:val="00F621B3"/>
    <w:rsid w:val="00F76807"/>
    <w:rsid w:val="00FC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F3122B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FC6D5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FC6D59"/>
    <w:rPr>
      <w:sz w:val="24"/>
      <w:szCs w:val="24"/>
    </w:rPr>
  </w:style>
  <w:style w:type="paragraph" w:customStyle="1" w:styleId="Style1">
    <w:name w:val="Style1"/>
    <w:basedOn w:val="Normal"/>
    <w:rsid w:val="002C44A3"/>
    <w:rPr>
      <w:rFonts w:ascii="Footlight MT Light" w:hAnsi="Footlight MT Light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974806"/>
      </a:dk2>
      <a:lt2>
        <a:srgbClr val="4F6128"/>
      </a:lt2>
      <a:accent1>
        <a:srgbClr val="0033CC"/>
      </a:accent1>
      <a:accent2>
        <a:srgbClr val="CC0000"/>
      </a:accent2>
      <a:accent3>
        <a:srgbClr val="CC00FF"/>
      </a:accent3>
      <a:accent4>
        <a:srgbClr val="33CCCC"/>
      </a:accent4>
      <a:accent5>
        <a:srgbClr val="33CC3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Maddux.Patton Francis</cp:lastModifiedBy>
  <cp:revision>2</cp:revision>
  <cp:lastPrinted>2009-06-24T17:29:00Z</cp:lastPrinted>
  <dcterms:created xsi:type="dcterms:W3CDTF">2018-10-04T04:01:00Z</dcterms:created>
  <dcterms:modified xsi:type="dcterms:W3CDTF">2018-10-04T04:01:00Z</dcterms:modified>
</cp:coreProperties>
</file>